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6465" w:rsidRDefault="00E06F06">
      <w:pPr>
        <w:jc w:val="center"/>
        <w:rPr>
          <w:b/>
          <w:sz w:val="32"/>
          <w:szCs w:val="32"/>
        </w:rPr>
      </w:pPr>
      <w:r>
        <w:rPr>
          <w:b/>
          <w:sz w:val="32"/>
          <w:szCs w:val="32"/>
        </w:rPr>
        <w:t>SIX</w:t>
      </w:r>
    </w:p>
    <w:p w:rsidR="00B86465" w:rsidRDefault="00E06F06">
      <w:r>
        <w:t>The screams echoed around the room even as he crossed the threshold that divided this particular room from the rest of the underground facility, and because of the volume of the scream that echoed around the room, the man who had walked into the room was certain that the two young women who had screamed had only done so after they had realized that he had walked into the room. That was the only realization that he needed for him to tell himself that both of them are looking at his direction with a pleading and angry expression at the same time, but if they had thought that those expressions that they are wearing would be enough to dissuade him from what he wanted to do, then they would be mistaken, and indeed, he had given them an indication that such would be the case when he refused to even turn his attention toward their direction.</w:t>
      </w:r>
    </w:p>
    <w:p w:rsidR="00B86465" w:rsidRDefault="00E06F06">
      <w:r>
        <w:t>Rather than turn his gaze toward them, he instead turned his attention toward what was in front of him, and the smile on his face widened - at the same time that he told himself that it was a shame that his two trainees could not see the expression that he was wearing at that moment, for he was sure that if they could see the expression that he was wearing, they would have increased the volume of the screams that were coming out of their mouths - as he fixed his gaze toward the seven feet high wall in front of him that appear</w:t>
      </w:r>
      <w:r w:rsidR="00632432">
        <w:t>s</w:t>
      </w:r>
      <w:r>
        <w:t xml:space="preserve"> as if it was made of glass, and because that was the case, he can see through it and into the six feet deep water that had filled the inside of the eight feet wide transparent box.</w:t>
      </w:r>
    </w:p>
    <w:p w:rsidR="00B86465" w:rsidRDefault="00E06F06">
      <w:r>
        <w:t>It was only after he had finished looking at the make-shift pool that the man known as the Baker finally turned his attention toward the direction of the two women who had been screaming since they realized that he had entered the room. It was true that both of them had stopped pushing loud sounds out of their mouths when they realized that he had not even bothered to look at them, but now that they realized that he had finally turned his attention toward their direction, the loud sounds that were coming out of their mouths returned in full-force.</w:t>
      </w:r>
    </w:p>
    <w:p w:rsidR="00B86465" w:rsidRDefault="00E06F06">
      <w:r>
        <w:t>As he listened to the desperate and angry sounds that were coming out of the lips of the two beautiful women that he had turned his attention toward, the Baker could not help but tell himself that he would have been more surprised if the two of them had not reacted to the realization that he was now looking at them, after all, the two of them are in a rather exposed pose.</w:t>
      </w:r>
    </w:p>
    <w:p w:rsidR="00B86465" w:rsidRDefault="00E06F06">
      <w:r>
        <w:lastRenderedPageBreak/>
        <w:t xml:space="preserve">To turn his attention toward their direction, the Bake had to crank his neck a </w:t>
      </w:r>
      <w:proofErr w:type="gramStart"/>
      <w:r>
        <w:t>bit,</w:t>
      </w:r>
      <w:proofErr w:type="gramEnd"/>
      <w:r>
        <w:t xml:space="preserve"> after all, the two of them were on a platform that was not level with the floor where the feet of the Baker w</w:t>
      </w:r>
      <w:r w:rsidR="00632432">
        <w:t>ere</w:t>
      </w:r>
      <w:r>
        <w:t xml:space="preserve"> resting against. While it was true that the soles of their feet were resting against the platforms in question, it was also true that both of them are tied in such </w:t>
      </w:r>
      <w:proofErr w:type="gramStart"/>
      <w:r>
        <w:t>a  way</w:t>
      </w:r>
      <w:proofErr w:type="gramEnd"/>
      <w:r>
        <w:t xml:space="preserve"> that their backs were made to make contact with the side of a water-wheel, with their arms stretched above their heads and held in its place against the side of the wooden water-wheel through metal restraints and hemp rope.</w:t>
      </w:r>
    </w:p>
    <w:p w:rsidR="00B86465" w:rsidRDefault="00E06F06">
      <w:r>
        <w:t>If it was possible, the smile that was on the face of the Baker widened even as he noted that, aside from the collars that were wrapped around their neck - and it was not as if those would be removed - they were wearing nothing, though he could not help but remark to himself that even the two of them would probably have noticed that something was wrong if they had been given clothes. He knew - even if he did not bother to ask them - that both of them are wary of something that went against the routine, and as the smile on his face widened even more - and again, that would have been true only if it was possible - he reminded himself that they are wary of that because the last time that they had decided to take advantage of a change in the routine, they attempted to escape, and were punished for it.</w:t>
      </w:r>
    </w:p>
    <w:p w:rsidR="00B86465" w:rsidRDefault="00E06F06">
      <w:r>
        <w:t xml:space="preserve">Of course, the Baker did not bother to tell them that they had no chance of escaping in the first </w:t>
      </w:r>
      <w:proofErr w:type="gramStart"/>
      <w:r>
        <w:t>place,</w:t>
      </w:r>
      <w:proofErr w:type="gramEnd"/>
      <w:r>
        <w:t xml:space="preserve"> after all, everything was scripted in such a way that they would make that attempt and, thus, give the Baker and his people the excuse to punish them with a hundred men focusing their attention - and lust - upon them. Of course, there was no need for the Baker to find an excuse to punish them, but at the same time, he reminded himself that the two of them are still being trained, thus, they should learn to equate any disobedience on their part to mean painful and humiliating punishment for them, and as that thought entered the forefront of his mind, the Baker returned to the present.</w:t>
      </w:r>
    </w:p>
    <w:p w:rsidR="00B86465" w:rsidRDefault="00E06F06">
      <w:r>
        <w:t>As he was already looking at the direction of his trainees when he fell into that reverie that he had not even realized he had fallen into, there was no need for him to turn his attention away from them anymore, and instead, when he returned to the present, he only decided to focus his gaze toward them, even as he asked himself it was possible that he would find remnants of their violations on their bodies at that moment, though he then shook his head as he told himself that it would be a waste of time to look for such remnants.</w:t>
      </w:r>
    </w:p>
    <w:p w:rsidR="00B86465" w:rsidRDefault="00E06F06">
      <w:r>
        <w:lastRenderedPageBreak/>
        <w:t>Instead, the trainer focused his attention toward the direction of the face of the younger of his two trainees, noting that even though what was written on the face of Peyton at that moment was undoubtedly one of fear, there are also hints and traces of defiance and anger written on her pretty visage. Perhaps if she had realized that the expression that she was wearing served only to increase the lust that her trainer was feeling for her at that moment, then she would have schooled her features, but with a mental shake of hi</w:t>
      </w:r>
      <w:r w:rsidR="00632432">
        <w:t>s</w:t>
      </w:r>
      <w:r>
        <w:t xml:space="preserve"> head, the trainer then reminded himself that it would not have mattered because it was not the expression that Peyton was wearing that caused that lust that he was feeling.</w:t>
      </w:r>
    </w:p>
    <w:p w:rsidR="00B86465" w:rsidRDefault="00E06F06">
      <w:r>
        <w:t>She forced him to return to the present,</w:t>
      </w:r>
      <w:r w:rsidR="00632432">
        <w:t xml:space="preserve"> </w:t>
      </w:r>
      <w:proofErr w:type="gramStart"/>
      <w:r>
        <w:t>a  few</w:t>
      </w:r>
      <w:proofErr w:type="gramEnd"/>
      <w:r>
        <w:t xml:space="preserve"> moments later, when a groan escaped from her lips, but if she was expecting him to keep his attention focused toward her after she had made that sound, then she would only be disappointed as indeed, a few moments later, the Baker turned his attention away from the younger so that he could focus on the older, with the smile on his face widening yet again as he noted the expression on the face of the said older woman.</w:t>
      </w:r>
    </w:p>
    <w:p w:rsidR="00B86465" w:rsidRDefault="00E06F06">
      <w:r>
        <w:t>If he was being honest, the Baker would have to admit that there was a part of him that was hoping that Mary would have more defiance and anger on her visage than Peyton, though it would appear that such would not be the case because there was only fear written on the face of the older woman, and that was the only thing that he needed to see for him to realize that the ordeal that she had suffered in the hands of the men who have had their way with her in the back alley was still fresh in her mind, though he then remarked to himself that such should not have been surprising given the ordeal that she and Peyton had gone through.</w:t>
      </w:r>
    </w:p>
    <w:p w:rsidR="00B86465" w:rsidRDefault="00E06F06">
      <w:r>
        <w:t>There was also something else on the visage of Mary that told him that she knew that whatever it was that he was planning for the two of them for this session, it was not something that she would enjoy, but then again, that was also something that should have been a given, and as that thought entered the forefront of his mind, the Baker could not help but remark to himself that while it is true that what he has in store for the two of them is not something that they would enjoy, such sentiment is true only as to the present, for the trainer had no doubt that, in the future, the two of them would enjoy what he was about to introduce them to today.</w:t>
      </w:r>
    </w:p>
    <w:p w:rsidR="00B86465" w:rsidRDefault="00E06F06">
      <w:r>
        <w:t xml:space="preserve">A faint whimpering sound escaped from the lips of Mary at that moment, forcing him out of his reverie - and again, he did not even realize that he had fallen into such a reverie - and back to the </w:t>
      </w:r>
      <w:r>
        <w:lastRenderedPageBreak/>
        <w:t>present even as he once more focused his attention toward the direction of the older woman in the room. The expression that was written on the face of the beautiful actress at that moment was the only thing that he needed to see for the Baker to be sure that she had not even realized that she had made that sound until at the same time that he had turned his attention toward them, but rather than continue with that line of thought, the Baker instead decided to focus on what was going to happen next.</w:t>
      </w:r>
    </w:p>
    <w:p w:rsidR="00B86465" w:rsidRDefault="00E06F06">
      <w:r>
        <w:t>The platforms where his two trainees are standing are designed to retract into the wall where they are connected, but even if those solid planks of wood are removed from under their feet, neither of them would fall into the six-feet deep pool of water that was under them, after all, their arms and legs are restrained on the water wheel, with Mary restrained on the right</w:t>
      </w:r>
      <w:r w:rsidR="00632432">
        <w:t xml:space="preserve"> </w:t>
      </w:r>
      <w:r>
        <w:t>side of the wheel while Peyton was restrained on the left-side, and as he noted that, the trainer allowed a smile to appear on his face even as he asked himself if the two of them had even been given the chance to decide for themselves which part of the wheel they would want to be restrained on.</w:t>
      </w:r>
    </w:p>
    <w:p w:rsidR="00B86465" w:rsidRDefault="00E06F06">
      <w:r>
        <w:t>If he was being honest, the Baker would agave to admit that he was not sure if there was a better side for the wheel in question, after all, it does not matter if one would be on the left side or the right side as they would both be dipped into the pool regardless, but the one at the right side would enter the water feet first considering that the wheel turns clockwise. As for the one on the left side - which, in this case, would be Peyton - she would be entering the water not only head-first, but also upside down. Of course, at that moment, neither of them had realized that such would be the case, and as that thought entered the forefront of the mind of the Baker, he found himself wondering if Peyton would have been able to keep that defiance that was written on her face when she realized what was about to happen.</w:t>
      </w:r>
    </w:p>
    <w:p w:rsidR="00B86465" w:rsidRDefault="00E06F06">
      <w:r>
        <w:t>As it was yet to happen, however, the younger woman had no problem keeping that defiant expression</w:t>
      </w:r>
      <w:r w:rsidR="00632432">
        <w:t>,</w:t>
      </w:r>
      <w:r>
        <w:t xml:space="preserve"> and indeed, when he turned his attention toward them, a few moments later, it would appear that the defiance that was reflected on her visage had become more pronounced, probably because she had thought that the silence that had descended inside the room after the two of them had stopped screaming was an indication that he was not sure what it was that he was going to do to them next. The Baker, however, was more than happy to disabuse them of that notion, when he suddenly placed a wide smile on his face after he had allowed a small sound to escape from his lips.</w:t>
      </w:r>
    </w:p>
    <w:p w:rsidR="00B86465" w:rsidRDefault="00E06F06">
      <w:r>
        <w:lastRenderedPageBreak/>
        <w:t>That sound that he had made was deliberate, and it was intended to make both of them turn their attention toward his direction, something that he was rather successful in because both Mary and Peyton did turn their gaze toward his direction in response to the sound that had escaped from his lips. If they had thought that he would give them the chance to say anything, however, then they would be mistaken, and as soon as he was sure that both of them were looking at him, he asked, “Shall we continue your punishment for your escape attempt?”</w:t>
      </w:r>
    </w:p>
    <w:p w:rsidR="00B86465" w:rsidRDefault="00E06F06">
      <w:r>
        <w:t>The expression of defiance that was on the face of Peyton - and Mary as well, though in the case of the older woman, the defiance was not as pronounced - deflated, replaced instead by an expression that made it clear to the Baker that she intended to beg for some relief, though the words that she would have used to beg him would be something that only Peyton herself would know because the Baker did not give her the chance to push those words out of her mouth as he swiftly added, “Your task for this evening would be simple,” he said</w:t>
      </w:r>
      <w:r w:rsidR="00632432">
        <w:t>,</w:t>
      </w:r>
      <w:r>
        <w:t xml:space="preserve"> “You simply have to beg me to fuck you.”</w:t>
      </w:r>
    </w:p>
    <w:p w:rsidR="00B86465" w:rsidRDefault="00E06F06">
      <w:r>
        <w:t xml:space="preserve">As he had expected, the two of them placed incredulous expressions on their faces, and it was the only thing that he needed to see from them for him to be sure that both of them </w:t>
      </w:r>
      <w:r w:rsidR="00632432">
        <w:t>believe</w:t>
      </w:r>
      <w:r>
        <w:t xml:space="preserve"> that he has lost his mind. Those expressions that they are wearing told him that neither of them believed that they would do what their trainer had ordered them to do, but at the same time, he noted that both of them are wearing expressions that were not as defiant as he had thought he would see on their visages, which told him that the ordeal that they had gone through this evening did </w:t>
      </w:r>
      <w:r w:rsidR="00632432">
        <w:t>affect</w:t>
      </w:r>
      <w:r>
        <w:t xml:space="preserve"> them.</w:t>
      </w:r>
    </w:p>
    <w:p w:rsidR="00B86465" w:rsidRDefault="00E06F06">
      <w:r>
        <w:t xml:space="preserve">He could see both of them cringe in response to the smile that appeared on his face, a few moments later, but even if both of them schooled their features to reflect the fact that both of them wanted to say something, they were precluded from doing so not by any sound that escaped from the lips of the Baker, but by the fact that he had turned his attention away from them, and though it was true that he had turned his attention away from them at </w:t>
      </w:r>
      <w:r w:rsidR="00632432">
        <w:t>tha</w:t>
      </w:r>
      <w:r>
        <w:t xml:space="preserve">t moment, it was not as if he had to be able to see the expression that was written on their faces for him to know that the two of them are watching his every move to the extent that they are capable. The reason that he had turned his gaze away from them was so that he could turn his attention toward the direction of the wall that he was walking toward, and the moment that he reached his destination, the </w:t>
      </w:r>
      <w:r>
        <w:lastRenderedPageBreak/>
        <w:t>Baker then opened a panel that was built into the wall, revealing several control nodes and a lever which the trainer then pulled.</w:t>
      </w:r>
    </w:p>
    <w:p w:rsidR="00B86465" w:rsidRDefault="00E06F06">
      <w:r>
        <w:t>“Ah!” the two beautiful women in the room screamed, but the sounds that escaped from their lips were more in surprise than pain. As he returned his attention toward the direction of the two women, the smile that was on his face widened again even as he told himself that it was not as if he could blame either of them for the reaction that they had given, with the Baker soon telling himself that the screams that escaped from their lips would be the direct result of the platform that their feet had been standing on, just a few moments ago, suddenly disappearing, but as he had expected, neither of them fell into the pool because of the restraints that had been placed on their wrists and ankles.</w:t>
      </w:r>
    </w:p>
    <w:p w:rsidR="00B86465" w:rsidRDefault="00E06F06">
      <w:r>
        <w:t>Still, the floor that they have been stepping on suddenly disappearing must have been surprising for them, and when he turned his attention toward the direction of their visage, a few moments later, the smile on the face of the Baker widened even as he told himself that it would appear that he was correct in that assessment.</w:t>
      </w:r>
    </w:p>
    <w:p w:rsidR="00B86465" w:rsidRDefault="00E06F06">
      <w:r>
        <w:t>Although it was true that neither of them had fallen into the pool as a result of the floor under them disappearing, it did not mean that they are safe from the water, and indeed, a few moments later, the Baker turned his attention away from the visage of his trainees so that he could focus his attention toward the direction of the control panel once more. It would appear, however, that Mary had realized that he had returned his attention toward the panel, and though he doubted that she understood what was going to happen, she must have told herself that whatever it was, it would not be something that she - or Peyton, for that matter - would enjoy, and it was for that reason that, a few moments later, the  older woman in the room parted her lips and pushed desperate pleadin</w:t>
      </w:r>
      <w:r w:rsidR="00632432">
        <w:t>g</w:t>
      </w:r>
      <w:r>
        <w:t xml:space="preserve"> words out of her mouth, “Sir,” she began, “please.”</w:t>
      </w:r>
    </w:p>
    <w:p w:rsidR="00B86465" w:rsidRDefault="00E06F06">
      <w:r>
        <w:t xml:space="preserve">He </w:t>
      </w:r>
      <w:r w:rsidR="00632432">
        <w:t>did not</w:t>
      </w:r>
      <w:r>
        <w:t xml:space="preserve"> doubt that she was disappointed when he refused to turn his attention toward her direction in response to the words that she had uttered, and indeed, another scream escaped from her lips at that moment, intended to make him turn his attention toward her direction. That sound that escaped from the lips of Mary, however, was wasted because not only did he not turn his attention toward her direction, he also used that same moment to pull on another lever, causing the wheel that the two of them had been strapped into to suddenly but slowly move down.</w:t>
      </w:r>
    </w:p>
    <w:p w:rsidR="00B86465" w:rsidRDefault="00E06F06">
      <w:r>
        <w:lastRenderedPageBreak/>
        <w:t>Another scream echoed around the room in response to the movement of the wheel, but this time, the sound escaped not from the lips of Mary - who would not have been able to scream anyway - but from the lips of Peyton, with the scream that she had allowed to echo around the room once more in surprise rather than anything else.</w:t>
      </w:r>
    </w:p>
    <w:p w:rsidR="00B86465" w:rsidRDefault="00E06F06">
      <w:r>
        <w:t>By the time that he had returned his attention toward the direction of his trainees, the wheel had already stopped moving, and with a wide smile on his face, the Baker noted that only the bottom half - about a quarter - of the wheel was in the water, though even if that was the case, the soles of the feet of his trainees are but an inch or two away from the surface of the pool. The Baker turned his attention toward the direction of the face of Mary first, and from the expression that she was wearing, it was obvious that she was already beginning to imagine what was going to come next, with the older woman suddenly blinking when she realized that her trainer was lookin</w:t>
      </w:r>
      <w:r w:rsidR="00632432">
        <w:t>g</w:t>
      </w:r>
      <w:r>
        <w:t xml:space="preserve"> at her.</w:t>
      </w:r>
    </w:p>
    <w:p w:rsidR="00B86465" w:rsidRDefault="00E06F06">
      <w:r>
        <w:t>She took advantage of him having his attention focused toward her direction by suddenly parting her lips, but though she was able to push some words out of her mouth - “Sir,” she said, “please” - by the time that she had finished speaking, the Baker had already turned his attention toward the direction of the visage of Peyton, with the trainer unable to help but feel disappoint</w:t>
      </w:r>
      <w:r w:rsidR="00632432">
        <w:t>ed</w:t>
      </w:r>
      <w:r>
        <w:t xml:space="preserve"> when he saw the expression that was written on the face of the younger woman, after all</w:t>
      </w:r>
      <w:r w:rsidR="00632432">
        <w:t>,</w:t>
      </w:r>
      <w:r>
        <w:t xml:space="preserve"> gone was the defiance that the beautiful young actress was wearing, and the expression that was on her face at that moment reflected only fear of what was going to happen next.</w:t>
      </w:r>
    </w:p>
    <w:p w:rsidR="00B86465" w:rsidRDefault="00E06F06">
      <w:r>
        <w:t xml:space="preserve">Perhaps it was that fear that she was feeling that prevented her from realizing that her trainer was looking at her, and, in the end, the Baker did not bother to inform her of the fact that he was looking in her direction even as he returned his attention toward the control panel. Just because </w:t>
      </w:r>
      <w:r w:rsidR="00632432">
        <w:t>P</w:t>
      </w:r>
      <w:r>
        <w:t>eyton had not realized that he was looking at her direction, however, does not mean that the same could be said about Mary - and indeed, the trainer could not help but remark to himself that, because of the way that they are positioned, the older woman would have an easier time staring at his direction - who then allowed more pleadin</w:t>
      </w:r>
      <w:r w:rsidR="00632432">
        <w:t>g</w:t>
      </w:r>
      <w:r>
        <w:t xml:space="preserve"> words - “Sir, please, please don’t, please” - to escape from her lips the moment that she realized that he had returned his attention toward the direction of the control panel.</w:t>
      </w:r>
    </w:p>
    <w:p w:rsidR="00B86465" w:rsidRDefault="00E06F06">
      <w:r>
        <w:lastRenderedPageBreak/>
        <w:t>If she had expected him to turn his attention toward her direction in response to the words that had escaped from her mouth, however, then she would be disappointed, because he kept his attention focused toward the control. He would have to admit that he also felt disappointed about the fact that neither of them could see the expression that was written on his face, a few moments later, even as he fixed his gaze toward the direction of the control panel, after all, if either Mary or Peyton could see the expression that he was wearing at that moment, he was sure that both of them would be screaming for mercy.</w:t>
      </w:r>
    </w:p>
    <w:p w:rsidR="00B86465" w:rsidRDefault="00E06F06">
      <w:r>
        <w:t>With a mental shake of his head, the Baker told himself that there was nothing that he could do about that, and as that thought entered the forefront of his mind, he then pressed the button that was on the control panel, turning it on and causing the wheel to start turning, and as he had expected, both Mary and Peyton allowed surprised sounds to escape from their lips in response to the wheel starting to turn, and indeed, it would appear that both of them are so concerned about the turning of the wheel that neither of them tried to turn their attention toward his direction, or at least, that was the case for the first few moments, with Mary soon turning her attention toward h</w:t>
      </w:r>
      <w:r w:rsidR="00632432">
        <w:t>is</w:t>
      </w:r>
      <w:r>
        <w:t xml:space="preserve"> direction at the same time that the soles of her feet entered the water.</w:t>
      </w:r>
    </w:p>
    <w:p w:rsidR="00B86465" w:rsidRDefault="00E06F06">
      <w:r>
        <w:t>“Sir!” she screamed, and he would have to admit that the sudden action that she had taken at that moment made him turn his attention toward her direction, though before he could say anything in response to the desperate word that had escaped from her lips, she was already speaking, “Sir, please, please, don’t, please, please.”</w:t>
      </w:r>
    </w:p>
    <w:p w:rsidR="00B86465" w:rsidRDefault="00E06F06">
      <w:r>
        <w:t>By the time that she had finished saying those words, the water had already reached up to her hips, with the entrance to her most intimate of parts now entering the water. At that moment, however, the Baker turned his attention away from her, focusing it instead toward the direction of Peyton</w:t>
      </w:r>
      <w:r w:rsidR="00632432">
        <w:t>,</w:t>
      </w:r>
      <w:r>
        <w:t xml:space="preserve"> and at the same time that he did that, he placed a wide smile on his face. The expression on the face of Peyton at that moment was also of concern, albeit the concern that was written on her visage had more to do with the realization on her part that while it is true that she is also going to enter the water like Mary, she would be doing it head-first, and indeed, as he was looking at her direction, he saw her eyes suddenly flash open as that realization entered the forefront of her mind.</w:t>
      </w:r>
    </w:p>
    <w:p w:rsidR="00B86465" w:rsidRDefault="00E06F06">
      <w:r>
        <w:lastRenderedPageBreak/>
        <w:t xml:space="preserve">Almost immediately, the younger woman turned her attention toward the direction of her trainer, with her desperate words soon joining those that are coming out of the lips of Mary as she said, “Sir, please, please, please don’t do this, please, please,” and within </w:t>
      </w:r>
      <w:r w:rsidR="00632432">
        <w:t>a</w:t>
      </w:r>
      <w:r>
        <w:t xml:space="preserve"> moment or two of her allowing those words to escape from her lips, she allowed another scream to escape from her lips. Purely by chance - or at least, that was what the Baker told himself - it was also at that moment that Mary allowed a scream to escape from her lips, but unlike the sound that escaped from the lips of Peyton, the one that escaped from the lips of Mary had more terror in it, prompting the trainer to turn his attention back toward the older woman.</w:t>
      </w:r>
    </w:p>
    <w:p w:rsidR="00B86465" w:rsidRDefault="00E06F06">
      <w:r>
        <w:t xml:space="preserve">If he was being honest, however, the trainer would have to admit that he had expected the situation that Mary had found herself in, which would explain why he was not the slightest bit surprised with what he saw when he turned his attention toward the direction of the older women </w:t>
      </w:r>
      <w:r w:rsidR="00632432">
        <w:t>a</w:t>
      </w:r>
      <w:r>
        <w:t xml:space="preserve"> few moments later, and indeed, he allowed the smile on his face to widen yet again as he saw that the water had, by now, reached her neck. He could not help but feel disappointment as he thought to himself that he failed to see her reaction when her breasts entered the water, but with </w:t>
      </w:r>
      <w:proofErr w:type="gramStart"/>
      <w:r>
        <w:t>a  mental</w:t>
      </w:r>
      <w:proofErr w:type="gramEnd"/>
      <w:r>
        <w:t xml:space="preserve"> shake of his head, he told himself that it does not matter.</w:t>
      </w:r>
    </w:p>
    <w:p w:rsidR="00B86465" w:rsidRDefault="00E06F06">
      <w:r>
        <w:t xml:space="preserve">Mary - just a few seconds away from having her ability to speak taken away from her as the surface of the water was just a few inches away from her mouth - realized that her trainer was looking </w:t>
      </w:r>
      <w:r w:rsidR="00632432">
        <w:t>in</w:t>
      </w:r>
      <w:r>
        <w:t xml:space="preserve"> her direction, and she decided to use that moment to beg him for her reprieve, “Sir, please, please, I’ll do anything, please, please,” she said, and the Baker would have to admit that he had gotten the impression that she would have promised him anything at that moment. Of course, he did not get to hear her making the actual promise, because it was while she was in the middle of preparing to push such words out of her mouth that her face started to disappear under the water.</w:t>
      </w:r>
    </w:p>
    <w:p w:rsidR="00B86465" w:rsidRDefault="00E06F06">
      <w:r>
        <w:t>Just because Mary had stopped pushing desperate words out of her mouth, however,</w:t>
      </w:r>
      <w:r w:rsidR="00632432">
        <w:t xml:space="preserve"> </w:t>
      </w:r>
      <w:r>
        <w:t xml:space="preserve">does not mean that silence had descended inside the room, after all, the face of Peyton was still out of the water, and when she realized that her partner had stopped pushing her desperate words out of her mouth, she realized that the reason for that is that Mary was now completely submerged. Perhaps Peyton was already imagining what it would be like when her turn came, but whether or not she was imaging such was of little consequence to the Baker, especially when, a few moments later, </w:t>
      </w:r>
      <w:r>
        <w:lastRenderedPageBreak/>
        <w:t>the younger woman suddenly said, “Sir, please, please, please let me suck your cock, please, I’ll do anything you want, please, please.”</w:t>
      </w:r>
    </w:p>
    <w:p w:rsidR="00B86465" w:rsidRDefault="00E06F06">
      <w:r>
        <w:t xml:space="preserve">Although it was true that he had placed a smile on his face in response to the words that had escaped from the mouth of Peyton at that moment, he still did not say anything, and indeed, he folded his arms across his chest to tell her without words that he was not impressed with the offer that she was giving him. Somehow, Peyton realized what the message that he wanted to give her was, and though it was true that </w:t>
      </w:r>
      <w:r w:rsidR="00632432">
        <w:t>sh</w:t>
      </w:r>
      <w:r>
        <w:t>e still whimpered, a few moments later, she added, “Please, Sir, please fuck this dirty whore, Sir, please, please, please.”</w:t>
      </w:r>
    </w:p>
    <w:p w:rsidR="00B86465" w:rsidRDefault="00E06F06">
      <w:r>
        <w:t>The words that had escaped from her lips at that moment caused another wide smile to appear on the face of the Baker, but again, he refused to answer verbally to the desperate words that were coming out of her mouth. The desperation that dripped from the words that were coming out of the mouth of the younger woman was all that he needed to hear for him to be sure that she meant the words that were coming out of her mouth at that moment, but just because Peyton was serious with the words that were coming out of her mouth does not mean that he would give her what she was asking for.</w:t>
      </w:r>
    </w:p>
    <w:p w:rsidR="00B86465" w:rsidRDefault="00E06F06">
      <w:r>
        <w:t>Any further thoughts in regards to that were put in</w:t>
      </w:r>
      <w:r w:rsidR="00632432">
        <w:t xml:space="preserve"> </w:t>
      </w:r>
      <w:r>
        <w:t>to hold, a few moments later, as a particularly loud sound escaped from the lips of Peyton, prompting the trainer to turn his attention toward her direction, and another smile appeared on his face as he noted to himself that the sound that had escaped from the lips of Peyton this time would have something to do with the fact that her hair was now resting against the surface of the water, and as that was the case, it was spreading all around her. Of course, it was not the fact that her hair had been disarranged that she was most worried about, instead, it was the fact that she was about to enter the water - head-first - within a moment or two.</w:t>
      </w:r>
    </w:p>
    <w:p w:rsidR="00B86465" w:rsidRDefault="00E06F06">
      <w:r>
        <w:t>“Ah!” another scream escaped from the lips of Peyton, but that sound would be the last that could escape from her lips before he watched her suddenly close her eyes before it disappeared under the water. The walls of the pool that his trainees are being dunked into are made of glass so he had no problem seeing through the same, and he could not help but let out one amused sound,</w:t>
      </w:r>
      <w:r w:rsidR="00632432">
        <w:t xml:space="preserve"> </w:t>
      </w:r>
      <w:r>
        <w:t>a  few moments later,</w:t>
      </w:r>
      <w:r w:rsidR="00632432">
        <w:t xml:space="preserve"> </w:t>
      </w:r>
      <w:r>
        <w:t>even as he watched her keep her eyes closed as the wheel slowly turned clockwise.</w:t>
      </w:r>
    </w:p>
    <w:p w:rsidR="00B86465" w:rsidRDefault="00E06F06">
      <w:r>
        <w:lastRenderedPageBreak/>
        <w:t xml:space="preserve">The speed with which the wheel was turning was carefully calibrated to ensure that while it would make the trainees feel as if the intention was to drown </w:t>
      </w:r>
      <w:proofErr w:type="gramStart"/>
      <w:r>
        <w:t>them,</w:t>
      </w:r>
      <w:proofErr w:type="gramEnd"/>
      <w:r>
        <w:t xml:space="preserve"> it was still fast enough to ensure that such could not happen. Silence, however, descended inside the room, a few moments later, because neither of his trainees could say anything at that moment, given that both of them had their faces underwater.</w:t>
      </w:r>
    </w:p>
    <w:p w:rsidR="00B86465" w:rsidRDefault="00E06F06">
      <w:r>
        <w:t>In the case of Mary, however, her knees have already managed to come out of the same, and because that was the case, the Baker focused his attention toward that direction, a few moments later, telling himself that his decision to do so was rewarded, a few more moments later, when the face of May finally came out of the water, and the first thing that she did once she had realized what had happened - aside from opening her eyes to make the confirmation, of course - was to turn her attention toward his direction. She still flinched when she realized that he was looking in her direction, though even if that was the case, she was still able to part her lips so that she could push words out of the same.</w:t>
      </w:r>
    </w:p>
    <w:p w:rsidR="00B86465" w:rsidRDefault="00E06F06">
      <w:r>
        <w:t xml:space="preserve">“Sir, please…,” she said, and though it was true that she was coming out of the water - and she was upside down at that moment, which meant that whatever droplet of water had clung onto her skin flowed toward the direction of her forehead rather than her feet - at that moment, he could tell that </w:t>
      </w:r>
      <w:r w:rsidR="00632432">
        <w:t>desperate tears are</w:t>
      </w:r>
      <w:r>
        <w:t xml:space="preserve"> coming out of her eyes. Of course, those tears meant little to the Baker and she knew that such was the case, because she then continued, a few moments later, “Please, please fuck this slave, Sir, </w:t>
      </w:r>
      <w:proofErr w:type="gramStart"/>
      <w:r>
        <w:t>please</w:t>
      </w:r>
      <w:proofErr w:type="gramEnd"/>
      <w:r>
        <w:t xml:space="preserve"> mess up this slave, please, please.”</w:t>
      </w:r>
    </w:p>
    <w:p w:rsidR="00B86465" w:rsidRDefault="00E06F06">
      <w:r>
        <w:t>The Baker would have to admit that he was pleasantly surprised with the words that had escaped from her lips at that moment, after all, she had been dunked into the water just once, and he could not help but remember that past trainees needed far more than just a single dunking - the record was ten time - before they were persuaded to push the words that their trainers had wanted to hear out of their mouths. Any further thoughts on the part of the Baker w</w:t>
      </w:r>
      <w:r w:rsidR="00632432">
        <w:t>ere</w:t>
      </w:r>
      <w:r>
        <w:t xml:space="preserve"> again interrupted, a few moments later, as the beautiful actress suddenly continued speaking, “Please, please, fuck this slave, Sir, please, please.”</w:t>
      </w:r>
    </w:p>
    <w:p w:rsidR="00B86465" w:rsidRDefault="00E06F06">
      <w:r>
        <w:t xml:space="preserve">It was obvious to the trainer that he had gotten through to Mary, but for a few moments, he paused even as he asked himself why she broke easily. With a mental shake of his head, the trainer then reminded himself that Mary had just gone through being the center of attention of a </w:t>
      </w:r>
      <w:r>
        <w:lastRenderedPageBreak/>
        <w:t>hundred men, at least half of whom had focused on her, and that must have had an effect on her as well.</w:t>
      </w:r>
    </w:p>
    <w:p w:rsidR="00B86465" w:rsidRDefault="00E06F06">
      <w:r>
        <w:t>As more desperate pleas for him to force his cock into her holes escaped from the lips of Mary, however, the trainer could not help but remark to himself that he cannot remove her from the water just yet, after all</w:t>
      </w:r>
      <w:r w:rsidR="00632432">
        <w:t>,</w:t>
      </w:r>
      <w:r>
        <w:t xml:space="preserve"> while it was true that she was already pushing the words that he wanted to hear from her mouth, the same could not be said for her partner. Granted, the only reason that Peyton could not beg him the same way that Mary was doing at that moment has something to do with the fact that the younger woman was completely submerged under the water.</w:t>
      </w:r>
    </w:p>
    <w:p w:rsidR="00B86465" w:rsidRDefault="00E06F06">
      <w:r>
        <w:t>Mary would simply have to wait until Peyton had emerged from the water - and as that thought entered the forefront of his mind, the Baker told himself that he is certain that Peyton would also be begging him to force his cock into her holes - before he could respond to the requests that were coming out of her mouth. While she was waiting for that, however, she could continue to beg him, and indeed, even though it was true that the Baker had not bothered to inform Mary what it was that she was supposed to do, she continued to push desperate pleading words out of her mouth.</w:t>
      </w:r>
    </w:p>
    <w:p w:rsidR="00B86465" w:rsidRDefault="00E06F06">
      <w:r>
        <w:t>It took less than a minute for the head of Peyton - and again, because of the position that she was in, relative to the direction that the wheel was turning, her head was the first to come out of the water, compared to Peyton whose feet were the first to come out of the water - to finally come out from under the water of the pool that had been dunked in, and the beautiful young actress certainly did not disappoint him, because as soon as she was free to speak, she parted her lips to push desperate words out of her mouth, “Sir, please,” she said, “Please, please, please fuck this whore, please, please.”</w:t>
      </w:r>
    </w:p>
    <w:p w:rsidR="00B86465" w:rsidRDefault="00E06F06">
      <w:r>
        <w:t>Perhaps the smile that was on his face at that moment had failed to inform them that he is ready to give them what they want now because while it was obvious that both of them saw the expression that he was wearing, the two of them continued to push pleading words out of their mouths. Of course, the Baker had refused to tell them anything and as such, the two of them simply assumed that they would have to continue what they were doing.</w:t>
      </w:r>
    </w:p>
    <w:p w:rsidR="00B86465" w:rsidRDefault="00E06F06">
      <w:r>
        <w:t>Indeed,</w:t>
      </w:r>
      <w:r w:rsidR="00632432">
        <w:t xml:space="preserve"> </w:t>
      </w:r>
      <w:proofErr w:type="gramStart"/>
      <w:r>
        <w:t>a  few</w:t>
      </w:r>
      <w:proofErr w:type="gramEnd"/>
      <w:r>
        <w:t xml:space="preserve"> moments later, a particularly loud protesting scream escaped from the lips of the older of the two women in the room, prompting the Baker to turn his attention toward the </w:t>
      </w:r>
      <w:r>
        <w:lastRenderedPageBreak/>
        <w:t>direction of Mary. It did not appear that she had realized that he had turned his attention toward her direction, though he doubted that she would have stopped herself from pushing the words that next escaped from her mouth even if she had realized that he was already looking in her direction.</w:t>
      </w:r>
    </w:p>
    <w:p w:rsidR="00B86465" w:rsidRDefault="00E06F06">
      <w:r>
        <w:t>“Sir, Sir, please,” she said even as the soles of her feet touched the surface of the water of the pool. Again, there was no denying the desperation that dripped from the words that were coming out of her mouth, and that continued to be the case even as she added, “please, Sir, please just fuck this slave, please, please, please.”</w:t>
      </w:r>
    </w:p>
    <w:p w:rsidR="00B86465" w:rsidRDefault="00E06F06">
      <w:r>
        <w:t>If he was being honest, the Baker would have to admit that he would have turned his attention away from Mary at that moment, returning it toward the direction of the control panel so that he could press the button that would allow the shackles on their wrists and ankles to disengage and they would fall into the water, but while he did turn his attention away from the direction of Mary, a few moments later, it was not toward the control panel that he turned his gaze, rather, it was toward the direction of the other woman in the room, and the reason that such was the case was that Peyton called for his attention.</w:t>
      </w:r>
    </w:p>
    <w:p w:rsidR="00B86465" w:rsidRDefault="00E06F06">
      <w:r>
        <w:t>“Sir, please,” the younger actress said, and as with her partner, the desperation was also dripping from the words that were coming out of the mouth of the beautiful actress, “Please, please fuck this slave, please, please, please.”</w:t>
      </w:r>
    </w:p>
    <w:p w:rsidR="00B86465" w:rsidRDefault="00E06F06">
      <w:r>
        <w:t>He quickly turned his attention toward the direction of the control panel, and he pressed a particular button on the same. He did not have the time to see the reaction on the part of Mary and Peyton as the wheel suddenly stopped, though he was reasonably certain that both of them have allowed their eyes to widen,</w:t>
      </w:r>
      <w:r w:rsidR="00632432">
        <w:t xml:space="preserve"> </w:t>
      </w:r>
      <w:proofErr w:type="gramStart"/>
      <w:r>
        <w:t>a  few</w:t>
      </w:r>
      <w:proofErr w:type="gramEnd"/>
      <w:r>
        <w:t xml:space="preserve"> moments later, when the shackles suddenly disengaged and both of them were dropped into the six-feet deep pool. As the sound of their bodies hitting the floor echoed around the room that they were in, he turned his attention toward the direction of the glass walls, and he could not help but widen the smile that was on his face even as he watched them struggling to get back up to the surface.</w:t>
      </w:r>
    </w:p>
    <w:p w:rsidR="00B86465" w:rsidRDefault="00E06F06">
      <w:r>
        <w:t xml:space="preserve">It was after they had reached the surface that the Baker finally allowed himself to speak, and the word that escaped from his mouth, a few moments later, was undoubtedly, a commanding one, </w:t>
      </w:r>
      <w:r>
        <w:lastRenderedPageBreak/>
        <w:t>“What are you waiting for there?” he asked them, “Get over here and present yourselves like the whores that you are.”</w:t>
      </w:r>
    </w:p>
    <w:p w:rsidR="00B86465" w:rsidRDefault="00E06F06">
      <w:r>
        <w:t>The two of them flinched - it was not that difficult for him to see - in response to the words that he had said, though even if that was the case, both of them still rushed to obey the order that he had given them, and in that regard, they are assisted by the fact that there was a platform that was level with the top of the walls of the pool. He watched in silence - though he folded his arms over his chest - even as Mary and Peyton pulled themselves up on the platform in question before they then used a pair of makeshift stairs on either side of the platform to get down on the same level where he was waiting for them.</w:t>
      </w:r>
    </w:p>
    <w:p w:rsidR="00B86465" w:rsidRDefault="00E06F06">
      <w:r>
        <w:t>He did not even need to remind them that they should remain on their hands and knees - because they got down onto that position the moment that they touched the same floor that the soles of the shoes that he was wearing w</w:t>
      </w:r>
      <w:r w:rsidR="00632432">
        <w:t>ere</w:t>
      </w:r>
      <w:r>
        <w:t xml:space="preserve"> touching - and even if he had to, he would have to admit that he would not have been able to because he was distracted by the submissive expression that both of them are wearing. It was obvious to him that both of them are desperate to obey every order that would escape from his lips - though he was curious if it was because of the experience that they had just gone through, or if it was because of their experience in the alley - though he menta</w:t>
      </w:r>
      <w:r w:rsidR="00632432">
        <w:t>l</w:t>
      </w:r>
      <w:r>
        <w:t>ly shook his head as he told himself that it does not matter.</w:t>
      </w:r>
    </w:p>
    <w:p w:rsidR="00B86465" w:rsidRDefault="00E06F06">
      <w:r>
        <w:t>The Baker came out of the reverie that he had not even realized he had fallen into at the same time that his trainees knelt in front of him, and from the expressions that were written on their faces, it was obvious that they are promising him that they would do whatever it was that he would ask of them if only to avoid going through what they had already gone through. Although there was still some hesitation written on their faces at that moment, it was also obvious that both of them are determined, and with that thought at the forefront of his mind, the Baker could not help but remark to himself that the time has come for him to test their determination.</w:t>
      </w:r>
    </w:p>
    <w:p w:rsidR="00B86465" w:rsidRDefault="00E06F06">
      <w:proofErr w:type="gramStart"/>
      <w:r>
        <w:t>“Both of you,” he began, “on your hands and knees, asses facing me.”</w:t>
      </w:r>
      <w:proofErr w:type="gramEnd"/>
    </w:p>
    <w:p w:rsidR="00B86465" w:rsidRDefault="00E06F06">
      <w:r>
        <w:t>Neither of them let out any sound in response to the words that had escaped from his lips, and they simply obeyed the order that he had given them, with the smile on his face widening,</w:t>
      </w:r>
      <w:r w:rsidR="00632432">
        <w:t xml:space="preserve"> </w:t>
      </w:r>
      <w:r>
        <w:t xml:space="preserve">a  few moments later, after they had accomplished the task that they had been given. Of course, that </w:t>
      </w:r>
      <w:r>
        <w:lastRenderedPageBreak/>
        <w:t xml:space="preserve">was not the only thing that he wanted them to do, and once he had confirmed that both of them are in position, he then added, “Raise your hips, </w:t>
      </w:r>
      <w:proofErr w:type="gramStart"/>
      <w:r>
        <w:t>then</w:t>
      </w:r>
      <w:proofErr w:type="gramEnd"/>
      <w:r>
        <w:t xml:space="preserve"> present your assholes to me,” he said.</w:t>
      </w:r>
    </w:p>
    <w:p w:rsidR="00B86465" w:rsidRDefault="00E06F06">
      <w:r>
        <w:t>This time, the two of them not only allowed whimpering sounds to escape from their lips,</w:t>
      </w:r>
      <w:r w:rsidR="00632432">
        <w:t xml:space="preserve"> but</w:t>
      </w:r>
      <w:r>
        <w:t xml:space="preserve"> they also hesitated, though the hesitation lasted only for the briefest moment before they started to comply with the order that they were given. At the same time that the two of them are moving to comply with the order, the Baker told himself that their hesitation was the only thing that he needed to see for him to be sure that both Mary and Peyton have realized what it was that he wanted to do to them next, though he then shook his head - and this time, there was nothing mental about the action that he had taken - as he told himself that even if they knew, it was not as if there was anything that they could do about it.</w:t>
      </w:r>
    </w:p>
    <w:p w:rsidR="00B86465" w:rsidRDefault="00E06F06">
      <w:r>
        <w:t xml:space="preserve">The Baker returned to the present, a few moments later, even as he noted that both of them have finished complying with the order that he had given, and as the smile on his face widened yet again, he also noted that to comply with his order, Mary and Peyton had to lower their chest toward the direction of the floor, which meant that their breasts were touching the floor, squeezed in between the cold tiled floor and their backs. That position meant that their hands are relatively free, though the two of them had also realized that because he had ordered them to present their assholes to </w:t>
      </w:r>
      <w:proofErr w:type="gramStart"/>
      <w:r>
        <w:t>him,</w:t>
      </w:r>
      <w:proofErr w:type="gramEnd"/>
      <w:r>
        <w:t xml:space="preserve"> they would then have to place their hands on the cheeks of their ass so that they could push those cheeks and present their holes to him.</w:t>
      </w:r>
    </w:p>
    <w:p w:rsidR="00B86465" w:rsidRDefault="00E06F06">
      <w:r>
        <w:t xml:space="preserve">“I wonder,” the Baker began, even as he made a show of opening the zipper of his pants. Given the position that the two of them are in at that moment, </w:t>
      </w:r>
      <w:r w:rsidR="00632432">
        <w:t>they could not</w:t>
      </w:r>
      <w:r>
        <w:t xml:space="preserve"> see what he was doing, which is why he also made sure that they could hear what he was doing. Indeed, he would have to admit that he had only stopped speaking when he did because he wanted them to hear the next words that were about to come out of his mouth, and after that was done, he then added, “</w:t>
      </w:r>
      <w:r w:rsidR="00632432">
        <w:t>W</w:t>
      </w:r>
      <w:r>
        <w:t>hich of you would want to have my cock in her asshole first.”</w:t>
      </w:r>
    </w:p>
    <w:p w:rsidR="00B86465" w:rsidRDefault="00E06F06">
      <w:r>
        <w:t xml:space="preserve">He paused after those words had escaped from his mouth, focusing his attention instead toward the direction of the two women in front of him. The smile on his face widened at that moment, even as he told himself that it was obvious that both of them were hoping that they would not have to answer, but since he had paused at that moment, they should have realized that they are supposed to answer, and he provided them with another sign that he was waiting for their </w:t>
      </w:r>
      <w:r>
        <w:lastRenderedPageBreak/>
        <w:t>answer, a few moments later, when the two of them turned their attention toward him in the form of a wide smile on his face.</w:t>
      </w:r>
    </w:p>
    <w:p w:rsidR="00B86465" w:rsidRDefault="00B86465"/>
    <w:sectPr w:rsidR="00B86465" w:rsidSect="00B86465">
      <w:headerReference w:type="even" r:id="rId7"/>
      <w:headerReference w:type="default" r:id="rId8"/>
      <w:footerReference w:type="default" r:id="rId9"/>
      <w:headerReference w:type="first" r:id="rId10"/>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3436" w:rsidRDefault="00E33436" w:rsidP="00B86465">
      <w:pPr>
        <w:spacing w:after="0" w:line="240" w:lineRule="auto"/>
      </w:pPr>
      <w:r>
        <w:separator/>
      </w:r>
    </w:p>
  </w:endnote>
  <w:endnote w:type="continuationSeparator" w:id="0">
    <w:p w:rsidR="00E33436" w:rsidRDefault="00E33436" w:rsidP="00B864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6465" w:rsidRDefault="00E06F06">
    <w:pPr>
      <w:pBdr>
        <w:top w:val="single" w:sz="24" w:space="1" w:color="622423"/>
        <w:left w:val="nil"/>
        <w:bottom w:val="nil"/>
        <w:right w:val="nil"/>
        <w:between w:val="nil"/>
      </w:pBdr>
      <w:tabs>
        <w:tab w:val="center" w:pos="4680"/>
        <w:tab w:val="right" w:pos="9360"/>
      </w:tabs>
      <w:spacing w:after="0" w:line="240" w:lineRule="auto"/>
      <w:rPr>
        <w:b/>
        <w:color w:val="000000"/>
        <w:sz w:val="28"/>
        <w:szCs w:val="28"/>
      </w:rPr>
    </w:pPr>
    <w:r>
      <w:rPr>
        <w:b/>
        <w:color w:val="000000"/>
        <w:sz w:val="28"/>
        <w:szCs w:val="28"/>
      </w:rPr>
      <w:t>PROJECT 22A123C</w:t>
    </w:r>
    <w:r>
      <w:rPr>
        <w:b/>
        <w:color w:val="000000"/>
        <w:sz w:val="28"/>
        <w:szCs w:val="28"/>
      </w:rPr>
      <w:tab/>
      <w:t>OPERATION CHARLOTTE</w:t>
    </w:r>
    <w:r>
      <w:rPr>
        <w:b/>
        <w:color w:val="000000"/>
        <w:sz w:val="28"/>
        <w:szCs w:val="28"/>
      </w:rPr>
      <w:tab/>
      <w:t xml:space="preserve">Page </w:t>
    </w:r>
    <w:r w:rsidR="00C920C0">
      <w:rPr>
        <w:b/>
        <w:color w:val="000000"/>
        <w:sz w:val="28"/>
        <w:szCs w:val="28"/>
      </w:rPr>
      <w:fldChar w:fldCharType="begin"/>
    </w:r>
    <w:r>
      <w:rPr>
        <w:b/>
        <w:color w:val="000000"/>
        <w:sz w:val="28"/>
        <w:szCs w:val="28"/>
      </w:rPr>
      <w:instrText>PAGE</w:instrText>
    </w:r>
    <w:r w:rsidR="00C920C0">
      <w:rPr>
        <w:b/>
        <w:color w:val="000000"/>
        <w:sz w:val="28"/>
        <w:szCs w:val="28"/>
      </w:rPr>
      <w:fldChar w:fldCharType="separate"/>
    </w:r>
    <w:r w:rsidR="007824D0">
      <w:rPr>
        <w:b/>
        <w:noProof/>
        <w:color w:val="000000"/>
        <w:sz w:val="28"/>
        <w:szCs w:val="28"/>
      </w:rPr>
      <w:t>1</w:t>
    </w:r>
    <w:r w:rsidR="00C920C0">
      <w:rPr>
        <w:b/>
        <w:color w:val="000000"/>
        <w:sz w:val="28"/>
        <w:szCs w:val="28"/>
      </w:rPr>
      <w:fldChar w:fldCharType="end"/>
    </w:r>
  </w:p>
  <w:p w:rsidR="00B86465" w:rsidRDefault="00B86465">
    <w:pPr>
      <w:pBdr>
        <w:top w:val="nil"/>
        <w:left w:val="nil"/>
        <w:bottom w:val="nil"/>
        <w:right w:val="nil"/>
        <w:between w:val="nil"/>
      </w:pBdr>
      <w:tabs>
        <w:tab w:val="center" w:pos="4680"/>
        <w:tab w:val="right" w:pos="9360"/>
      </w:tabs>
      <w:spacing w:after="0" w:line="240" w:lineRule="auto"/>
      <w:rPr>
        <w:b/>
        <w:color w:val="000000"/>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3436" w:rsidRDefault="00E33436" w:rsidP="00B86465">
      <w:pPr>
        <w:spacing w:after="0" w:line="240" w:lineRule="auto"/>
      </w:pPr>
      <w:r>
        <w:separator/>
      </w:r>
    </w:p>
  </w:footnote>
  <w:footnote w:type="continuationSeparator" w:id="0">
    <w:p w:rsidR="00E33436" w:rsidRDefault="00E33436" w:rsidP="00B8646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6465" w:rsidRDefault="00C920C0">
    <w:pPr>
      <w:pBdr>
        <w:top w:val="nil"/>
        <w:left w:val="nil"/>
        <w:bottom w:val="nil"/>
        <w:right w:val="nil"/>
        <w:between w:val="nil"/>
      </w:pBdr>
      <w:tabs>
        <w:tab w:val="center" w:pos="4680"/>
        <w:tab w:val="right" w:pos="9360"/>
      </w:tabs>
      <w:spacing w:after="0" w:line="240" w:lineRule="auto"/>
      <w:rPr>
        <w:color w:val="000000"/>
      </w:rPr>
    </w:pPr>
    <w:r w:rsidRPr="00C920C0">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 style="position:absolute;left:0;text-align:left;margin-left:0;margin-top:0;width:467.85pt;height:497.05pt;z-index:-251657728;mso-position-horizontal:center;mso-position-horizontal-relative:margin;mso-position-vertical:center;mso-position-vertical-relative:margin">
          <v:imagedata r:id="rId1" o:title="image1"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6465" w:rsidRDefault="00C920C0">
    <w:pPr>
      <w:pBdr>
        <w:top w:val="nil"/>
        <w:left w:val="nil"/>
        <w:bottom w:val="single" w:sz="24" w:space="1" w:color="622423"/>
        <w:right w:val="nil"/>
        <w:between w:val="nil"/>
      </w:pBdr>
      <w:tabs>
        <w:tab w:val="center" w:pos="4680"/>
        <w:tab w:val="right" w:pos="9360"/>
      </w:tabs>
      <w:spacing w:after="0" w:line="240" w:lineRule="auto"/>
      <w:jc w:val="center"/>
      <w:rPr>
        <w:color w:val="000000"/>
      </w:rPr>
    </w:pPr>
    <w:r w:rsidRPr="00C920C0">
      <w:rPr>
        <w:rFonts w:ascii="Cambria" w:eastAsia="Cambria" w:hAnsi="Cambria" w:cs="Cambria"/>
        <w:color w:val="000000"/>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alt="" style="position:absolute;left:0;text-align:left;margin-left:0;margin-top:0;width:467.85pt;height:497.05pt;z-index:-251659776;mso-position-horizontal:center;mso-position-horizontal-relative:margin;mso-position-vertical:center;mso-position-vertical-relative:margin">
          <v:imagedata r:id="rId1" o:title="image1" gain="19661f" blacklevel="22938f"/>
          <w10:wrap anchorx="margin" anchory="margin"/>
        </v:shape>
      </w:pict>
    </w:r>
    <w:r w:rsidR="00E06F06">
      <w:rPr>
        <w:b/>
        <w:color w:val="000000"/>
        <w:sz w:val="36"/>
        <w:szCs w:val="36"/>
      </w:rPr>
      <w:t>THE BAKER XVI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6465" w:rsidRDefault="00C920C0">
    <w:pPr>
      <w:pBdr>
        <w:top w:val="nil"/>
        <w:left w:val="nil"/>
        <w:bottom w:val="nil"/>
        <w:right w:val="nil"/>
        <w:between w:val="nil"/>
      </w:pBdr>
      <w:tabs>
        <w:tab w:val="center" w:pos="4680"/>
        <w:tab w:val="right" w:pos="9360"/>
      </w:tabs>
      <w:spacing w:after="0" w:line="240" w:lineRule="auto"/>
      <w:rPr>
        <w:color w:val="000000"/>
      </w:rPr>
    </w:pPr>
    <w:r w:rsidRPr="00C920C0">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 style="position:absolute;left:0;text-align:left;margin-left:0;margin-top:0;width:467.85pt;height:497.05pt;z-index:-251658752;mso-position-horizontal:center;mso-position-horizontal-relative:margin;mso-position-vertical:center;mso-position-vertical-relative:margin">
          <v:imagedata r:id="rId1" o:title="image1"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AJiMzNjQ1NDAwtLEyUdpeDU4uLM/DyQAqNaAHv6iyosAAAA"/>
  </w:docVars>
  <w:rsids>
    <w:rsidRoot w:val="00B86465"/>
    <w:rsid w:val="00632432"/>
    <w:rsid w:val="007824D0"/>
    <w:rsid w:val="00B86465"/>
    <w:rsid w:val="00C920C0"/>
    <w:rsid w:val="00E06F06"/>
    <w:rsid w:val="00E33436"/>
  </w:rsids>
  <m:mathPr>
    <m:mathFont m:val="Cambria Math"/>
    <m:brkBin m:val="before"/>
    <m:brkBinSub m:val="--"/>
    <m:smallFrac m:val="off"/>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PH"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style>
  <w:style w:type="paragraph" w:styleId="Heading1">
    <w:name w:val="heading 1"/>
    <w:basedOn w:val="normal1"/>
    <w:next w:val="normal1"/>
    <w:rsid w:val="00AC413A"/>
    <w:pPr>
      <w:keepNext/>
      <w:keepLines/>
      <w:spacing w:before="480" w:after="120"/>
      <w:outlineLvl w:val="0"/>
    </w:pPr>
    <w:rPr>
      <w:b/>
      <w:sz w:val="48"/>
      <w:szCs w:val="48"/>
    </w:rPr>
  </w:style>
  <w:style w:type="paragraph" w:styleId="Heading2">
    <w:name w:val="heading 2"/>
    <w:basedOn w:val="normal1"/>
    <w:next w:val="normal1"/>
    <w:rsid w:val="00AC413A"/>
    <w:pPr>
      <w:keepNext/>
      <w:keepLines/>
      <w:spacing w:before="360" w:after="80"/>
      <w:outlineLvl w:val="1"/>
    </w:pPr>
    <w:rPr>
      <w:b/>
      <w:sz w:val="36"/>
      <w:szCs w:val="36"/>
    </w:rPr>
  </w:style>
  <w:style w:type="paragraph" w:styleId="Heading3">
    <w:name w:val="heading 3"/>
    <w:basedOn w:val="normal1"/>
    <w:next w:val="normal1"/>
    <w:rsid w:val="00AC413A"/>
    <w:pPr>
      <w:keepNext/>
      <w:keepLines/>
      <w:spacing w:before="280" w:after="80"/>
      <w:outlineLvl w:val="2"/>
    </w:pPr>
    <w:rPr>
      <w:b/>
      <w:sz w:val="28"/>
      <w:szCs w:val="28"/>
    </w:rPr>
  </w:style>
  <w:style w:type="paragraph" w:styleId="Heading4">
    <w:name w:val="heading 4"/>
    <w:basedOn w:val="normal1"/>
    <w:next w:val="normal1"/>
    <w:rsid w:val="00AC413A"/>
    <w:pPr>
      <w:keepNext/>
      <w:keepLines/>
      <w:spacing w:before="240" w:after="40"/>
      <w:outlineLvl w:val="3"/>
    </w:pPr>
    <w:rPr>
      <w:b/>
    </w:rPr>
  </w:style>
  <w:style w:type="paragraph" w:styleId="Heading5">
    <w:name w:val="heading 5"/>
    <w:basedOn w:val="normal1"/>
    <w:next w:val="normal1"/>
    <w:rsid w:val="00AC413A"/>
    <w:pPr>
      <w:keepNext/>
      <w:keepLines/>
      <w:spacing w:before="220" w:after="40"/>
      <w:outlineLvl w:val="4"/>
    </w:pPr>
    <w:rPr>
      <w:b/>
      <w:sz w:val="22"/>
      <w:szCs w:val="22"/>
    </w:rPr>
  </w:style>
  <w:style w:type="paragraph" w:styleId="Heading6">
    <w:name w:val="heading 6"/>
    <w:basedOn w:val="normal1"/>
    <w:next w:val="normal1"/>
    <w:rsid w:val="00AC41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86465"/>
  </w:style>
  <w:style w:type="paragraph" w:styleId="Title">
    <w:name w:val="Title"/>
    <w:basedOn w:val="normal1"/>
    <w:next w:val="normal1"/>
    <w:rsid w:val="00AC413A"/>
    <w:pPr>
      <w:keepNext/>
      <w:keepLines/>
      <w:spacing w:before="480" w:after="120"/>
    </w:pPr>
    <w:rPr>
      <w:b/>
      <w:sz w:val="72"/>
      <w:szCs w:val="72"/>
    </w:rPr>
  </w:style>
  <w:style w:type="paragraph" w:customStyle="1" w:styleId="normal2">
    <w:name w:val="normal2"/>
    <w:rsid w:val="00DB2DDC"/>
  </w:style>
  <w:style w:type="paragraph" w:customStyle="1" w:styleId="normal1">
    <w:name w:val="normal1"/>
    <w:rsid w:val="00AC413A"/>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372819"/>
    <w:pPr>
      <w:ind w:left="720"/>
      <w:contextualSpacing/>
    </w:pPr>
  </w:style>
  <w:style w:type="paragraph" w:styleId="Subtitle">
    <w:name w:val="Subtitle"/>
    <w:basedOn w:val="Normal"/>
    <w:next w:val="Normal"/>
    <w:rsid w:val="00B86465"/>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hfwE7i4rPxE8b7xLseEaiLHO5Q==">AMUW2mUHSENB9Z8RA6lXfpbj9Y937HtxwSWVdj9U02TgXR37e67o759AUkJaUKUNlZv87Eb86OGHx0WvhF6j0Mj5MW3jvjFMQhcsTqv6Y9/dKiE1l+6tEg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5721</Words>
  <Characters>32616</Characters>
  <Application>Microsoft Office Word</Application>
  <DocSecurity>0</DocSecurity>
  <Lines>271</Lines>
  <Paragraphs>76</Paragraphs>
  <ScaleCrop>false</ScaleCrop>
  <Company/>
  <LinksUpToDate>false</LinksUpToDate>
  <CharactersWithSpaces>38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lexander</cp:lastModifiedBy>
  <cp:revision>2</cp:revision>
  <dcterms:created xsi:type="dcterms:W3CDTF">2013-06-12T10:38:00Z</dcterms:created>
  <dcterms:modified xsi:type="dcterms:W3CDTF">2022-03-21T09:53:00Z</dcterms:modified>
</cp:coreProperties>
</file>